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7T12:46:49Z</dcterms:created>
  <dcterms:modified xsi:type="dcterms:W3CDTF">2018-01-27T12:46:49Z</dcterms:modified>
</cp:coreProperties>
</file>